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
      <w:r>
        <w:t xml:space="preserve">Fellowships and</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17T20:58:48Z</dcterms:created>
  <dcterms:modified xsi:type="dcterms:W3CDTF">2019-11-17T20:58:48Z</dcterms:modified>
</cp:coreProperties>
</file>